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30486A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3461BA" w:rsidRPr="00D02FA1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30A7B027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07A09B1E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33B66162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26BCEBD3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4816C60E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3461BA" w:rsidRPr="00D02FA1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1CCC42CF" w:rsidR="003461BA" w:rsidRPr="00D02FA1" w:rsidRDefault="003461BA" w:rsidP="003461B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090F1CF" w14:textId="77777777" w:rsidR="003461BA" w:rsidRPr="008E6658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E6658">
              <w:rPr>
                <w:rFonts w:ascii="Times New Roman" w:hAnsi="Times New Roman" w:cs="Times New Roman"/>
                <w:sz w:val="20"/>
                <w:szCs w:val="20"/>
              </w:rPr>
              <w:t>BLP207</w:t>
            </w:r>
          </w:p>
          <w:p w14:paraId="739955B5" w14:textId="77777777" w:rsidR="003461BA" w:rsidRPr="008E6658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E6658">
              <w:rPr>
                <w:rFonts w:ascii="Times New Roman" w:hAnsi="Times New Roman" w:cs="Times New Roman"/>
                <w:sz w:val="20"/>
                <w:szCs w:val="20"/>
              </w:rPr>
              <w:t>MESLEKİ İNGİLİZCE</w:t>
            </w:r>
          </w:p>
          <w:p w14:paraId="69B2893F" w14:textId="3F7E702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E6658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574F4EF6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7E82C79E" w:rsidR="003461BA" w:rsidRPr="00F55A3F" w:rsidRDefault="003461BA" w:rsidP="003461BA">
            <w:pPr>
              <w:pStyle w:val="NormalWeb"/>
              <w:spacing w:before="0" w:beforeAutospacing="0" w:after="0" w:afterAutospacing="0"/>
              <w:rPr>
                <w:color w:val="FF000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3635BB2B" w:rsidR="003461BA" w:rsidRPr="00F55A3F" w:rsidRDefault="003461BA" w:rsidP="003461BA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531D27E9" w:rsidR="003461BA" w:rsidRPr="00F55A3F" w:rsidRDefault="003461BA" w:rsidP="003461BA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3A44732A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AC0DBCD" w14:textId="77777777" w:rsidR="003461BA" w:rsidRPr="00D02FA1" w:rsidRDefault="003461BA" w:rsidP="003461BA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D02FA1">
              <w:rPr>
                <w:color w:val="000000"/>
                <w:sz w:val="20"/>
                <w:szCs w:val="20"/>
              </w:rPr>
              <w:t>BLP203</w:t>
            </w:r>
          </w:p>
          <w:p w14:paraId="13FE7139" w14:textId="76000B5D" w:rsidR="003461BA" w:rsidRPr="00D02FA1" w:rsidRDefault="003461BA" w:rsidP="003461BA">
            <w:pPr>
              <w:pStyle w:val="NormalWeb"/>
              <w:spacing w:before="0" w:beforeAutospacing="0" w:after="0" w:afterAutospacing="0"/>
            </w:pPr>
            <w:r w:rsidRPr="00D02FA1">
              <w:rPr>
                <w:color w:val="000000"/>
                <w:sz w:val="20"/>
                <w:szCs w:val="20"/>
              </w:rPr>
              <w:t>VERİTABANI YÖNETİM SİSTEMLERİ</w:t>
            </w:r>
          </w:p>
          <w:p w14:paraId="5130EF89" w14:textId="5E3A67D0" w:rsidR="003461BA" w:rsidRPr="00D02FA1" w:rsidRDefault="003461BA" w:rsidP="003461BA">
            <w:pPr>
              <w:pStyle w:val="NormalWeb"/>
              <w:spacing w:before="0" w:beforeAutospacing="0" w:after="0" w:afterAutospacing="0"/>
            </w:pPr>
            <w:r w:rsidRPr="00D02FA1">
              <w:rPr>
                <w:color w:val="000000"/>
                <w:sz w:val="20"/>
                <w:szCs w:val="20"/>
              </w:rPr>
              <w:t>Derslik: Z16</w:t>
            </w:r>
          </w:p>
        </w:tc>
      </w:tr>
      <w:tr w:rsidR="003461BA" w:rsidRPr="00D02FA1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0DDC340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5A125F3B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4CB1BFA8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71545E4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15AB6AE4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3461BA" w:rsidRPr="00D02FA1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1B215183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75054F5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6FD824F3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7236AD17" w14:textId="6BB4620F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2B39AA5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234F1086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32BD31E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37AA2B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2B87F230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069BB071" w14:textId="1962E89E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DDCCB8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BLP201</w:t>
            </w:r>
          </w:p>
          <w:p w14:paraId="7B0FF20C" w14:textId="4A9D8400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NESNE TABANLI PROGRAMALAMA II</w:t>
            </w:r>
          </w:p>
          <w:p w14:paraId="39BE74C0" w14:textId="3C1DAAB2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282AC53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6A19A518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2B297D68" w14:textId="74DF8BB8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6053C2E6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0E3347BC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46110FB6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F00084E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7F4B78EA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6C28F58A" w14:textId="0D6AAE62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5E4988C6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D02FA1" w:rsidRDefault="00B717C8">
      <w:pPr>
        <w:rPr>
          <w:rFonts w:ascii="Times New Roman" w:hAnsi="Times New Roman" w:cs="Times New Roman"/>
          <w:sz w:val="20"/>
          <w:szCs w:val="20"/>
        </w:rPr>
      </w:pPr>
      <w:r w:rsidRPr="00D02FA1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3461BA" w:rsidRPr="00D02FA1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195535E8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2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5F810BFB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3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73B9709A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4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26BF33EF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5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5204EFE9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6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3461BA" w:rsidRPr="00D02FA1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034E5" w14:textId="179495A8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A30E258" w14:textId="77777777" w:rsidR="003461BA" w:rsidRPr="002D703F" w:rsidRDefault="003461BA" w:rsidP="003461B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2D703F">
              <w:rPr>
                <w:sz w:val="20"/>
                <w:szCs w:val="20"/>
              </w:rPr>
              <w:t>BLP201</w:t>
            </w:r>
          </w:p>
          <w:p w14:paraId="4068526A" w14:textId="77777777" w:rsidR="003461BA" w:rsidRPr="002D703F" w:rsidRDefault="003461BA" w:rsidP="003461BA">
            <w:pPr>
              <w:pStyle w:val="NormalWeb"/>
              <w:spacing w:before="0" w:beforeAutospacing="0" w:after="0" w:afterAutospacing="0"/>
            </w:pPr>
            <w:r w:rsidRPr="002D703F">
              <w:rPr>
                <w:sz w:val="20"/>
                <w:szCs w:val="20"/>
              </w:rPr>
              <w:t>PYTHON PROGRAMLAMA</w:t>
            </w:r>
          </w:p>
          <w:p w14:paraId="195AAE72" w14:textId="327F4BEB" w:rsidR="003461BA" w:rsidRPr="00D02FA1" w:rsidRDefault="003461BA" w:rsidP="003461B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2D703F">
              <w:rPr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00D6468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BGT215</w:t>
            </w:r>
          </w:p>
          <w:p w14:paraId="6A5D8A61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NESNE TABANLI PROGRAMLAMA</w:t>
            </w:r>
          </w:p>
          <w:p w14:paraId="01B9BD44" w14:textId="2B580250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(Eski Müfredat)</w:t>
            </w:r>
          </w:p>
          <w:p w14:paraId="46E2FE97" w14:textId="163DE2B0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CE27559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BLP209</w:t>
            </w:r>
          </w:p>
          <w:p w14:paraId="3F7DB992" w14:textId="32E52C5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SİBER GÜVENLİK</w:t>
            </w:r>
          </w:p>
          <w:p w14:paraId="0D4DC305" w14:textId="5A97F1AE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1CDE3EB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BLP213</w:t>
            </w:r>
          </w:p>
          <w:p w14:paraId="3D5BC6D4" w14:textId="5EF61699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PROJE GELİŞTİRME</w:t>
            </w:r>
          </w:p>
          <w:p w14:paraId="7B3F5A53" w14:textId="1FA54C9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5A288E90" w14:textId="77777777" w:rsidR="003461BA" w:rsidRPr="00D02FA1" w:rsidRDefault="003461BA" w:rsidP="003461BA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D02FA1">
              <w:rPr>
                <w:color w:val="000000"/>
                <w:sz w:val="20"/>
                <w:szCs w:val="20"/>
              </w:rPr>
              <w:t>BLP209</w:t>
            </w:r>
          </w:p>
          <w:p w14:paraId="7E2A2CC0" w14:textId="6B2A8B22" w:rsidR="003461BA" w:rsidRPr="00D02FA1" w:rsidRDefault="003461BA" w:rsidP="003461BA">
            <w:pPr>
              <w:pStyle w:val="NormalWeb"/>
              <w:spacing w:before="0" w:beforeAutospacing="0" w:after="0" w:afterAutospacing="0"/>
            </w:pPr>
            <w:r w:rsidRPr="00D02FA1">
              <w:rPr>
                <w:color w:val="000000"/>
                <w:sz w:val="20"/>
                <w:szCs w:val="20"/>
              </w:rPr>
              <w:t>İŞLETİM SİSTEMLERİ</w:t>
            </w:r>
          </w:p>
          <w:p w14:paraId="4879153E" w14:textId="258A18F5" w:rsidR="003461BA" w:rsidRPr="00D02FA1" w:rsidRDefault="003461BA" w:rsidP="003461BA">
            <w:pPr>
              <w:pStyle w:val="NormalWeb"/>
              <w:spacing w:before="0" w:beforeAutospacing="0" w:after="0" w:afterAutospacing="0"/>
            </w:pPr>
            <w:r w:rsidRPr="00D02FA1">
              <w:rPr>
                <w:color w:val="000000"/>
                <w:sz w:val="20"/>
                <w:szCs w:val="20"/>
              </w:rPr>
              <w:t>Derslik: Z18</w:t>
            </w:r>
          </w:p>
        </w:tc>
      </w:tr>
      <w:tr w:rsidR="003461BA" w:rsidRPr="00D02FA1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82BE5" w14:textId="3A3E0E0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F8BE6C" w14:textId="45BFB4DC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1ADDA9F" w14:textId="0C94DBC4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E42E9CB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3461BA" w:rsidRPr="00D02FA1" w:rsidRDefault="003461BA" w:rsidP="003461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3461BA" w:rsidRPr="00D02FA1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E9F6D7B" w14:textId="32009FBE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7C487" w14:textId="52054374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77B3567" w14:textId="5DB80829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CBC7967" w14:textId="53C5937D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C4728F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EF988DE" w14:textId="77777777" w:rsidR="003461BA" w:rsidRPr="00E17D18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7D18">
              <w:rPr>
                <w:rFonts w:ascii="Times New Roman" w:hAnsi="Times New Roman" w:cs="Times New Roman"/>
                <w:sz w:val="20"/>
                <w:szCs w:val="20"/>
              </w:rPr>
              <w:t>BLP205</w:t>
            </w:r>
          </w:p>
          <w:p w14:paraId="36046A51" w14:textId="77777777" w:rsidR="003461BA" w:rsidRPr="00E17D18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7D18">
              <w:rPr>
                <w:rFonts w:ascii="Times New Roman" w:hAnsi="Times New Roman" w:cs="Times New Roman"/>
                <w:sz w:val="20"/>
                <w:szCs w:val="20"/>
              </w:rPr>
              <w:t>WEB PROGRAMLAMA II</w:t>
            </w:r>
          </w:p>
          <w:p w14:paraId="366B9E28" w14:textId="626F6BB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7D18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99F45F0" w14:textId="552C8FC3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E4AE71F" w14:textId="77777777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677F2500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D02FA1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3461BA" w:rsidRPr="00D02FA1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80DC81" w14:textId="0D582128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981F1F" w14:textId="60FAB75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BEED56E" w14:textId="718DC9AF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7ECFD3" w14:textId="79ACB44C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FF7BCF3" w14:textId="0F3435A5" w:rsidR="003461BA" w:rsidRPr="00D02FA1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1BA" w:rsidRPr="0030486A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3461BA" w:rsidRPr="0030486A" w:rsidRDefault="003461BA" w:rsidP="003461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02F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B20B8A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57183D3" w14:textId="77777777" w:rsidR="003461BA" w:rsidRPr="0030486A" w:rsidRDefault="003461BA" w:rsidP="003461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F7EBD" w14:textId="5AA1CA4B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</w:p>
    <w:sectPr w:rsidR="00B717C8" w:rsidRPr="0030486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75F7B" w14:textId="77777777" w:rsidR="00B01C88" w:rsidRDefault="00B01C88">
      <w:pPr>
        <w:spacing w:after="0" w:line="240" w:lineRule="auto"/>
      </w:pPr>
      <w:r>
        <w:separator/>
      </w:r>
    </w:p>
  </w:endnote>
  <w:endnote w:type="continuationSeparator" w:id="0">
    <w:p w14:paraId="697479C8" w14:textId="77777777" w:rsidR="00B01C88" w:rsidRDefault="00B01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79D9A" w14:textId="77777777" w:rsidR="00B01C88" w:rsidRDefault="00B01C88">
      <w:pPr>
        <w:spacing w:after="0" w:line="240" w:lineRule="auto"/>
      </w:pPr>
      <w:r>
        <w:separator/>
      </w:r>
    </w:p>
  </w:footnote>
  <w:footnote w:type="continuationSeparator" w:id="0">
    <w:p w14:paraId="32DFC6E0" w14:textId="77777777" w:rsidR="00B01C88" w:rsidRDefault="00B01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5E580212" w:rsidR="003869C8" w:rsidRDefault="00F62C0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BİLGİSAYAR PROGRAMCILIĞI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D02FA1">
      <w:rPr>
        <w:b/>
        <w:smallCaps/>
        <w:color w:val="000000"/>
        <w:sz w:val="24"/>
        <w:szCs w:val="24"/>
      </w:rPr>
      <w:t>2</w:t>
    </w:r>
    <w:r w:rsidR="004036F6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MbAwNLEwszAxNDRT0lEKTi0uzszPAykwqgUATnab+SwAAAA="/>
  </w:docVars>
  <w:rsids>
    <w:rsidRoot w:val="003869C8"/>
    <w:rsid w:val="00080F56"/>
    <w:rsid w:val="000D25E5"/>
    <w:rsid w:val="000E6A72"/>
    <w:rsid w:val="000E713D"/>
    <w:rsid w:val="00136BA4"/>
    <w:rsid w:val="0014595D"/>
    <w:rsid w:val="00162D82"/>
    <w:rsid w:val="001C1EAB"/>
    <w:rsid w:val="001F790B"/>
    <w:rsid w:val="00221BA3"/>
    <w:rsid w:val="00275FA3"/>
    <w:rsid w:val="002A6A12"/>
    <w:rsid w:val="002B0CA8"/>
    <w:rsid w:val="002D703F"/>
    <w:rsid w:val="0030486A"/>
    <w:rsid w:val="00325BFF"/>
    <w:rsid w:val="003461BA"/>
    <w:rsid w:val="003724FA"/>
    <w:rsid w:val="00372611"/>
    <w:rsid w:val="003803EC"/>
    <w:rsid w:val="003869C8"/>
    <w:rsid w:val="00394382"/>
    <w:rsid w:val="003F5DB6"/>
    <w:rsid w:val="004036F6"/>
    <w:rsid w:val="00427484"/>
    <w:rsid w:val="00483C9A"/>
    <w:rsid w:val="004A0755"/>
    <w:rsid w:val="004B0055"/>
    <w:rsid w:val="004D3DD4"/>
    <w:rsid w:val="00581D3D"/>
    <w:rsid w:val="005D628C"/>
    <w:rsid w:val="00622B42"/>
    <w:rsid w:val="006F205E"/>
    <w:rsid w:val="0071705E"/>
    <w:rsid w:val="007179B9"/>
    <w:rsid w:val="007374FC"/>
    <w:rsid w:val="007578E4"/>
    <w:rsid w:val="007717CF"/>
    <w:rsid w:val="00773EA3"/>
    <w:rsid w:val="00870126"/>
    <w:rsid w:val="00874FA0"/>
    <w:rsid w:val="008A1472"/>
    <w:rsid w:val="008B68A1"/>
    <w:rsid w:val="008E6658"/>
    <w:rsid w:val="00923247"/>
    <w:rsid w:val="0095671B"/>
    <w:rsid w:val="0098392C"/>
    <w:rsid w:val="009B1C6E"/>
    <w:rsid w:val="009B2E61"/>
    <w:rsid w:val="009D21D6"/>
    <w:rsid w:val="009D6BC6"/>
    <w:rsid w:val="009F050F"/>
    <w:rsid w:val="009F63C5"/>
    <w:rsid w:val="00A46EA7"/>
    <w:rsid w:val="00AB142D"/>
    <w:rsid w:val="00AC69EC"/>
    <w:rsid w:val="00AE2ED2"/>
    <w:rsid w:val="00B01C88"/>
    <w:rsid w:val="00B17297"/>
    <w:rsid w:val="00B717C8"/>
    <w:rsid w:val="00B93BD0"/>
    <w:rsid w:val="00BC2B8A"/>
    <w:rsid w:val="00BC4028"/>
    <w:rsid w:val="00BE700F"/>
    <w:rsid w:val="00BF7177"/>
    <w:rsid w:val="00C07A34"/>
    <w:rsid w:val="00C55C97"/>
    <w:rsid w:val="00C568FD"/>
    <w:rsid w:val="00C576F5"/>
    <w:rsid w:val="00CC2D52"/>
    <w:rsid w:val="00CD2AC4"/>
    <w:rsid w:val="00D02FA1"/>
    <w:rsid w:val="00D81C18"/>
    <w:rsid w:val="00E01790"/>
    <w:rsid w:val="00E019BD"/>
    <w:rsid w:val="00E0794F"/>
    <w:rsid w:val="00E17D18"/>
    <w:rsid w:val="00E257A2"/>
    <w:rsid w:val="00E910A3"/>
    <w:rsid w:val="00EA1102"/>
    <w:rsid w:val="00EE464C"/>
    <w:rsid w:val="00F01D51"/>
    <w:rsid w:val="00F115FE"/>
    <w:rsid w:val="00F55A3F"/>
    <w:rsid w:val="00F566E6"/>
    <w:rsid w:val="00F62C09"/>
    <w:rsid w:val="00FA0E7A"/>
    <w:rsid w:val="00FC4B36"/>
    <w:rsid w:val="00FD2316"/>
    <w:rsid w:val="00FF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136</Words>
  <Characters>894</Characters>
  <Application>Microsoft Office Word</Application>
  <DocSecurity>0</DocSecurity>
  <Lines>178</Lines>
  <Paragraphs>8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79</cp:revision>
  <dcterms:created xsi:type="dcterms:W3CDTF">2022-09-16T07:53:00Z</dcterms:created>
  <dcterms:modified xsi:type="dcterms:W3CDTF">2024-01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b04e02038a896440cdaa0d1f0f0b280f64107c84ea9c05b497d6ddd4a1607c</vt:lpwstr>
  </property>
</Properties>
</file>